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text" w:horzAnchor="page" w:tblpX="9741" w:tblpY="-4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136"/>
      </w:tblGrid>
      <w:tr w:rsidR="00283213" w:rsidTr="00936CFB">
        <w:trPr>
          <w:trHeight w:val="1658"/>
        </w:trPr>
        <w:tc>
          <w:tcPr>
            <w:tcW w:w="1534" w:type="dxa"/>
          </w:tcPr>
          <w:p w:rsidR="00283213" w:rsidRDefault="00A16CC5" w:rsidP="00837E3D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7"/>
                <w:lang w:val="en-US" w:eastAsia="en-US"/>
              </w:rPr>
              <w:drawing>
                <wp:inline distT="0" distB="0" distL="0" distR="0">
                  <wp:extent cx="1200150" cy="1571625"/>
                  <wp:effectExtent l="19050" t="0" r="0" b="0"/>
                  <wp:docPr id="2" name="Picture 1" descr="sachin photo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achin photo1.jp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0" cy="157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2D89" w:rsidRPr="00FE0728" w:rsidRDefault="003C2D89" w:rsidP="003C2D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>
        <w:rPr>
          <w:rFonts w:ascii="Times New Roman" w:eastAsia="Times New Roman" w:hAnsi="Times New Roman" w:cs="Times New Roman"/>
          <w:b/>
          <w:bCs/>
          <w:sz w:val="27"/>
          <w:lang w:bidi="mr-IN"/>
        </w:rPr>
        <w:t xml:space="preserve">Name: </w:t>
      </w:r>
      <w:r w:rsidRPr="003C2D89">
        <w:rPr>
          <w:rFonts w:ascii="Times New Roman" w:eastAsia="Times New Roman" w:hAnsi="Times New Roman" w:cs="Times New Roman"/>
          <w:sz w:val="24"/>
          <w:szCs w:val="24"/>
          <w:lang w:bidi="mr-IN"/>
        </w:rPr>
        <w:t> </w:t>
      </w:r>
      <w:r w:rsidR="00FE0728" w:rsidRPr="00FE0728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Sachin Sunil Chaudhari</w:t>
      </w:r>
    </w:p>
    <w:p w:rsidR="003C2D89" w:rsidRPr="00A87A41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Designation: </w:t>
      </w:r>
      <w:r w:rsidR="00FE0728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Assistant</w:t>
      </w:r>
      <w:r w:rsidR="00566BB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 xml:space="preserve"> Professor</w:t>
      </w:r>
    </w:p>
    <w:p w:rsidR="003C2D89" w:rsidRPr="00C34922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Department:</w:t>
      </w:r>
      <w:r w:rsidR="00FE0728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 xml:space="preserve"> </w:t>
      </w:r>
      <w:r w:rsidR="00566BB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Mechanical Engineering Department.</w:t>
      </w:r>
    </w:p>
    <w:p w:rsidR="003C2D89" w:rsidRPr="00C34922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Email: </w:t>
      </w:r>
      <w:hyperlink r:id="rId8" w:history="1">
        <w:r w:rsidR="00FE0728" w:rsidRPr="003B5C90">
          <w:rPr>
            <w:rStyle w:val="Hyperlink"/>
            <w:rFonts w:ascii="Times New Roman" w:eastAsia="Times New Roman" w:hAnsi="Times New Roman" w:cs="Times New Roman"/>
            <w:b/>
            <w:bCs/>
            <w:sz w:val="27"/>
            <w:szCs w:val="27"/>
            <w:lang w:bidi="mr-IN"/>
          </w:rPr>
          <w:t>sachinschaudhari7@gmail.com</w:t>
        </w:r>
      </w:hyperlink>
      <w:r w:rsidR="00FE0728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ab/>
      </w:r>
    </w:p>
    <w:p w:rsidR="003C2D89" w:rsidRPr="003C2D89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Phone Number: </w:t>
      </w:r>
      <w:r w:rsidR="00FE0728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7972540082</w:t>
      </w:r>
    </w:p>
    <w:p w:rsidR="00E3199E" w:rsidRPr="00A71FC6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Teaching Experience: </w:t>
      </w:r>
      <w:r w:rsidR="00566BB4" w:rsidRPr="00A71FC6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1</w:t>
      </w:r>
      <w:r w:rsidR="00FE0728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2</w:t>
      </w:r>
      <w:r w:rsidR="00566BB4" w:rsidRPr="00A71FC6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 xml:space="preserve"> yrs.</w:t>
      </w:r>
    </w:p>
    <w:p w:rsidR="003C2D89" w:rsidRPr="00E3199E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Qualifications: </w:t>
      </w:r>
    </w:p>
    <w:tbl>
      <w:tblPr>
        <w:tblStyle w:val="TableGrid"/>
        <w:tblW w:w="10275" w:type="dxa"/>
        <w:tblLook w:val="04A0"/>
      </w:tblPr>
      <w:tblGrid>
        <w:gridCol w:w="1353"/>
        <w:gridCol w:w="2051"/>
        <w:gridCol w:w="4000"/>
        <w:gridCol w:w="2871"/>
      </w:tblGrid>
      <w:tr w:rsidR="00C53DDF" w:rsidTr="00E3199E">
        <w:trPr>
          <w:trHeight w:val="324"/>
        </w:trPr>
        <w:tc>
          <w:tcPr>
            <w:tcW w:w="1353" w:type="dxa"/>
          </w:tcPr>
          <w:p w:rsidR="00C53DDF" w:rsidRDefault="00C53DDF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  <w:t>Sr.No.</w:t>
            </w:r>
          </w:p>
        </w:tc>
        <w:tc>
          <w:tcPr>
            <w:tcW w:w="2051" w:type="dxa"/>
          </w:tcPr>
          <w:p w:rsidR="00C53DDF" w:rsidRDefault="00C53DDF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  <w:t>Course</w:t>
            </w:r>
          </w:p>
        </w:tc>
        <w:tc>
          <w:tcPr>
            <w:tcW w:w="4000" w:type="dxa"/>
          </w:tcPr>
          <w:p w:rsidR="00C53DDF" w:rsidRDefault="00C53DDF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  <w:t>Name of University</w:t>
            </w:r>
            <w:r w:rsidR="00E757A7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  <w:t>/Institute</w:t>
            </w:r>
          </w:p>
        </w:tc>
        <w:tc>
          <w:tcPr>
            <w:tcW w:w="2871" w:type="dxa"/>
          </w:tcPr>
          <w:p w:rsidR="00C53DDF" w:rsidRDefault="00C53DDF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bidi="mr-IN"/>
              </w:rPr>
              <w:t xml:space="preserve"> Year</w:t>
            </w:r>
          </w:p>
        </w:tc>
      </w:tr>
      <w:tr w:rsidR="00AB0EF7" w:rsidTr="00E3199E">
        <w:trPr>
          <w:trHeight w:val="324"/>
        </w:trPr>
        <w:tc>
          <w:tcPr>
            <w:tcW w:w="1353" w:type="dxa"/>
          </w:tcPr>
          <w:p w:rsidR="00AB0EF7" w:rsidRPr="00C34922" w:rsidRDefault="00AB0EF7" w:rsidP="00FE0728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 w:rsidRPr="00C34922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1</w:t>
            </w:r>
            <w:r w:rsidR="00BD24FF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.</w:t>
            </w:r>
          </w:p>
        </w:tc>
        <w:tc>
          <w:tcPr>
            <w:tcW w:w="2051" w:type="dxa"/>
          </w:tcPr>
          <w:p w:rsidR="00AB0EF7" w:rsidRPr="00C34922" w:rsidRDefault="00AB0EF7" w:rsidP="00C34922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Ph. D.</w:t>
            </w:r>
          </w:p>
        </w:tc>
        <w:tc>
          <w:tcPr>
            <w:tcW w:w="4000" w:type="dxa"/>
          </w:tcPr>
          <w:p w:rsidR="00AB0EF7" w:rsidRPr="00C34922" w:rsidRDefault="00FE0728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KBCNMU,</w:t>
            </w:r>
            <w:r w:rsidR="00F92771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Jalgaon</w:t>
            </w:r>
          </w:p>
        </w:tc>
        <w:tc>
          <w:tcPr>
            <w:tcW w:w="2871" w:type="dxa"/>
          </w:tcPr>
          <w:p w:rsidR="00AB0EF7" w:rsidRPr="00C34922" w:rsidRDefault="00D07042" w:rsidP="00C34922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Pu</w:t>
            </w:r>
            <w:r w:rsidR="00566BB4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rsuing </w:t>
            </w:r>
          </w:p>
        </w:tc>
      </w:tr>
      <w:tr w:rsidR="00AB0EF7" w:rsidTr="00E3199E">
        <w:trPr>
          <w:trHeight w:val="324"/>
        </w:trPr>
        <w:tc>
          <w:tcPr>
            <w:tcW w:w="1353" w:type="dxa"/>
          </w:tcPr>
          <w:p w:rsidR="00AB0EF7" w:rsidRPr="00C34922" w:rsidRDefault="00AB0EF7" w:rsidP="00FE0728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 w:rsidRPr="00C34922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2</w:t>
            </w:r>
            <w:r w:rsidR="00BD24FF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.</w:t>
            </w:r>
          </w:p>
        </w:tc>
        <w:tc>
          <w:tcPr>
            <w:tcW w:w="2051" w:type="dxa"/>
          </w:tcPr>
          <w:p w:rsidR="00AB0EF7" w:rsidRPr="00C34922" w:rsidRDefault="00FE0728" w:rsidP="00C34922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M.E.</w:t>
            </w:r>
          </w:p>
        </w:tc>
        <w:tc>
          <w:tcPr>
            <w:tcW w:w="4000" w:type="dxa"/>
          </w:tcPr>
          <w:p w:rsidR="00AB0EF7" w:rsidRPr="00C34922" w:rsidRDefault="00FE0728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KBCNMU,</w:t>
            </w:r>
            <w:r w:rsidR="00F92771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Jalgaon</w:t>
            </w:r>
          </w:p>
        </w:tc>
        <w:tc>
          <w:tcPr>
            <w:tcW w:w="2871" w:type="dxa"/>
          </w:tcPr>
          <w:p w:rsidR="00AB0EF7" w:rsidRPr="00C34922" w:rsidRDefault="00D07042" w:rsidP="00FE0728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20</w:t>
            </w:r>
            <w:r w:rsidR="00FE0728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16</w:t>
            </w:r>
          </w:p>
        </w:tc>
      </w:tr>
      <w:tr w:rsidR="00AB0EF7" w:rsidTr="00E3199E">
        <w:trPr>
          <w:trHeight w:val="303"/>
        </w:trPr>
        <w:tc>
          <w:tcPr>
            <w:tcW w:w="1353" w:type="dxa"/>
          </w:tcPr>
          <w:p w:rsidR="00AB0EF7" w:rsidRPr="00C34922" w:rsidRDefault="00AB0EF7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3</w:t>
            </w:r>
            <w:r w:rsidR="00BD24FF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.</w:t>
            </w:r>
          </w:p>
        </w:tc>
        <w:tc>
          <w:tcPr>
            <w:tcW w:w="2051" w:type="dxa"/>
          </w:tcPr>
          <w:p w:rsidR="00AB0EF7" w:rsidRPr="00C34922" w:rsidRDefault="00AB0EF7" w:rsidP="00C34922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 w:rsidRPr="00C34922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B.E. </w:t>
            </w:r>
          </w:p>
        </w:tc>
        <w:tc>
          <w:tcPr>
            <w:tcW w:w="4000" w:type="dxa"/>
          </w:tcPr>
          <w:p w:rsidR="00AB0EF7" w:rsidRPr="00C34922" w:rsidRDefault="00FE0728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KBCNMU,</w:t>
            </w:r>
            <w:r w:rsidR="00F92771"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Jalgaon</w:t>
            </w:r>
          </w:p>
        </w:tc>
        <w:tc>
          <w:tcPr>
            <w:tcW w:w="2871" w:type="dxa"/>
          </w:tcPr>
          <w:p w:rsidR="00AB0EF7" w:rsidRPr="00C34922" w:rsidRDefault="00FE0728" w:rsidP="003C2D89">
            <w:pPr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</w:pPr>
            <w:r>
              <w:rPr>
                <w:rFonts w:ascii="Times New Roman" w:eastAsia="Times New Roman" w:hAnsi="Times New Roman" w:cs="Times New Roman"/>
                <w:sz w:val="27"/>
                <w:szCs w:val="27"/>
                <w:lang w:bidi="mr-IN"/>
              </w:rPr>
              <w:t>2008</w:t>
            </w:r>
          </w:p>
        </w:tc>
      </w:tr>
    </w:tbl>
    <w:p w:rsidR="003A2933" w:rsidRDefault="003C2D89" w:rsidP="00FE0728">
      <w:pPr>
        <w:spacing w:before="100" w:beforeAutospacing="1"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Teaching Responsibility:</w:t>
      </w:r>
    </w:p>
    <w:p w:rsidR="003A2933" w:rsidRPr="00FE0728" w:rsidRDefault="003A2933" w:rsidP="00FE0728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FE0728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Subjects Taught at UG level:</w:t>
      </w:r>
    </w:p>
    <w:p w:rsidR="00FE0728" w:rsidRPr="00A16CC5" w:rsidRDefault="00FE0728" w:rsidP="00FE0728">
      <w:pPr>
        <w:spacing w:after="0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>1. Engineering</w:t>
      </w:r>
      <w:r w:rsidR="004D3D84"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 xml:space="preserve"> </w:t>
      </w:r>
      <w:r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>Graphics</w:t>
      </w:r>
      <w:r w:rsidR="004D3D84"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 xml:space="preserve"> </w:t>
      </w:r>
    </w:p>
    <w:p w:rsidR="00FE0728" w:rsidRPr="00A16CC5" w:rsidRDefault="00E82CCB" w:rsidP="00FE0728">
      <w:pPr>
        <w:spacing w:after="0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 xml:space="preserve">2. </w:t>
      </w:r>
      <w:r w:rsidR="00FE0728"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 xml:space="preserve">Machine Design-I and II </w:t>
      </w:r>
    </w:p>
    <w:p w:rsidR="00FE0728" w:rsidRPr="00A16CC5" w:rsidRDefault="00FE0728" w:rsidP="00FE0728">
      <w:pPr>
        <w:spacing w:after="0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>3</w:t>
      </w:r>
      <w:r w:rsidR="004D3D84"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>.</w:t>
      </w:r>
      <w:r w:rsidR="003C2D89"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> </w:t>
      </w:r>
      <w:r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>Fluid Power</w:t>
      </w:r>
      <w:r w:rsidR="004D3D84"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 xml:space="preserve"> </w:t>
      </w:r>
    </w:p>
    <w:p w:rsidR="00FE0728" w:rsidRPr="00A16CC5" w:rsidRDefault="00FE0728" w:rsidP="00FE0728">
      <w:pPr>
        <w:spacing w:after="0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>4. Tribology</w:t>
      </w:r>
    </w:p>
    <w:p w:rsidR="00A71FC6" w:rsidRPr="00A16CC5" w:rsidRDefault="00FE0728" w:rsidP="00FE0728">
      <w:pPr>
        <w:spacing w:after="0" w:line="240" w:lineRule="auto"/>
        <w:outlineLvl w:val="2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A16CC5">
        <w:rPr>
          <w:rFonts w:ascii="Times New Roman" w:eastAsia="Times New Roman" w:hAnsi="Times New Roman" w:cs="Times New Roman"/>
          <w:sz w:val="27"/>
          <w:szCs w:val="27"/>
          <w:lang w:bidi="mr-IN"/>
        </w:rPr>
        <w:t>5. Strength of Materials</w:t>
      </w:r>
    </w:p>
    <w:p w:rsidR="003C2D89" w:rsidRPr="00FE0728" w:rsidRDefault="003C2D89" w:rsidP="00FE0728">
      <w:pPr>
        <w:spacing w:after="0" w:line="240" w:lineRule="auto"/>
        <w:ind w:firstLine="720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AB0EF7">
        <w:rPr>
          <w:rFonts w:ascii="Times New Roman" w:eastAsia="Times New Roman" w:hAnsi="Times New Roman" w:cs="Times New Roman"/>
          <w:sz w:val="24"/>
          <w:szCs w:val="24"/>
          <w:lang w:bidi="mr-IN"/>
        </w:rPr>
        <w:br/>
      </w:r>
      <w:r w:rsidRPr="00FE0728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Subjects Taught at PG level:</w:t>
      </w:r>
      <w:r w:rsidR="003A2933" w:rsidRPr="00FE0728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NIL</w:t>
      </w:r>
    </w:p>
    <w:p w:rsidR="00FE0728" w:rsidRDefault="00FE0728" w:rsidP="003C2D8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</w:p>
    <w:p w:rsidR="00C34922" w:rsidRPr="00C34922" w:rsidRDefault="003C2D89" w:rsidP="003C2D89">
      <w:pPr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Additional Responsibility: </w:t>
      </w:r>
      <w:r w:rsidR="004D3D84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NIL</w:t>
      </w:r>
    </w:p>
    <w:p w:rsidR="003C2D89" w:rsidRPr="003C2D89" w:rsidRDefault="003C2D89" w:rsidP="003C2D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 w:rsidRPr="003C2D89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Publications: </w:t>
      </w:r>
      <w:r w:rsidR="00FE0728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0</w:t>
      </w:r>
      <w:r w:rsidR="00A16CC5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5</w:t>
      </w:r>
    </w:p>
    <w:tbl>
      <w:tblPr>
        <w:tblStyle w:val="TableGrid"/>
        <w:tblW w:w="10284" w:type="dxa"/>
        <w:tblInd w:w="-601" w:type="dxa"/>
        <w:tblLayout w:type="fixed"/>
        <w:tblLook w:val="04A0"/>
      </w:tblPr>
      <w:tblGrid>
        <w:gridCol w:w="1103"/>
        <w:gridCol w:w="1804"/>
        <w:gridCol w:w="2338"/>
        <w:gridCol w:w="2127"/>
        <w:gridCol w:w="1842"/>
        <w:gridCol w:w="1070"/>
      </w:tblGrid>
      <w:tr w:rsidR="000E2CF1" w:rsidRPr="00FB59B8" w:rsidTr="00A16CC5">
        <w:trPr>
          <w:trHeight w:val="1221"/>
        </w:trPr>
        <w:tc>
          <w:tcPr>
            <w:tcW w:w="1103" w:type="dxa"/>
          </w:tcPr>
          <w:p w:rsidR="000E2CF1" w:rsidRDefault="000E2CF1" w:rsidP="00E3199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r</w:t>
            </w:r>
            <w:r w:rsidR="00E3199E">
              <w:rPr>
                <w:rFonts w:asciiTheme="majorHAnsi" w:hAnsiTheme="majorHAnsi"/>
                <w:b/>
              </w:rPr>
              <w:t>.</w:t>
            </w:r>
          </w:p>
          <w:p w:rsidR="00E3199E" w:rsidRDefault="00E3199E" w:rsidP="00E3199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No.</w:t>
            </w:r>
          </w:p>
        </w:tc>
        <w:tc>
          <w:tcPr>
            <w:tcW w:w="1804" w:type="dxa"/>
          </w:tcPr>
          <w:p w:rsidR="000E2CF1" w:rsidRDefault="000E2CF1" w:rsidP="00E3199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Authors</w:t>
            </w:r>
          </w:p>
        </w:tc>
        <w:tc>
          <w:tcPr>
            <w:tcW w:w="2338" w:type="dxa"/>
          </w:tcPr>
          <w:p w:rsidR="000E2CF1" w:rsidRDefault="000E2CF1" w:rsidP="00E3199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Title of the  Paper</w:t>
            </w:r>
          </w:p>
        </w:tc>
        <w:tc>
          <w:tcPr>
            <w:tcW w:w="2127" w:type="dxa"/>
          </w:tcPr>
          <w:p w:rsidR="000E2CF1" w:rsidRDefault="000E2CF1" w:rsidP="00E3199E">
            <w:pPr>
              <w:rPr>
                <w:rFonts w:asciiTheme="majorHAnsi" w:hAnsiTheme="majorHAnsi"/>
                <w:b/>
              </w:rPr>
            </w:pPr>
            <w:r>
              <w:rPr>
                <w:rFonts w:ascii="Cambria" w:hAnsi="Cambria"/>
                <w:b/>
                <w:sz w:val="24"/>
              </w:rPr>
              <w:t>Conference/Journal</w:t>
            </w:r>
          </w:p>
        </w:tc>
        <w:tc>
          <w:tcPr>
            <w:tcW w:w="1842" w:type="dxa"/>
          </w:tcPr>
          <w:p w:rsidR="000E2CF1" w:rsidRDefault="000E2CF1" w:rsidP="00FE0728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Institute/</w:t>
            </w:r>
            <w:r w:rsidR="00BD24FF">
              <w:rPr>
                <w:rFonts w:asciiTheme="majorHAnsi" w:hAnsiTheme="majorHAnsi"/>
                <w:b/>
              </w:rPr>
              <w:t>Organization</w:t>
            </w:r>
          </w:p>
        </w:tc>
        <w:tc>
          <w:tcPr>
            <w:tcW w:w="1070" w:type="dxa"/>
          </w:tcPr>
          <w:p w:rsidR="000E2CF1" w:rsidRDefault="000E2CF1" w:rsidP="00FE0728">
            <w:pPr>
              <w:jc w:val="center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Date</w:t>
            </w:r>
          </w:p>
        </w:tc>
      </w:tr>
      <w:tr w:rsidR="000E2CF1" w:rsidRPr="00FB59B8" w:rsidTr="00A16CC5">
        <w:trPr>
          <w:trHeight w:val="1303"/>
        </w:trPr>
        <w:tc>
          <w:tcPr>
            <w:tcW w:w="1103" w:type="dxa"/>
            <w:tcBorders>
              <w:bottom w:val="single" w:sz="4" w:space="0" w:color="auto"/>
            </w:tcBorders>
          </w:tcPr>
          <w:p w:rsidR="000E2CF1" w:rsidRDefault="000E2CF1" w:rsidP="00FE0728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53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</w:p>
          <w:p w:rsidR="000E2CF1" w:rsidRDefault="000E2CF1" w:rsidP="00FE0728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0E2CF1" w:rsidRPr="00325321" w:rsidRDefault="000E2CF1" w:rsidP="00FE0728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tcBorders>
              <w:bottom w:val="single" w:sz="4" w:space="0" w:color="auto"/>
            </w:tcBorders>
          </w:tcPr>
          <w:p w:rsidR="000E2CF1" w:rsidRDefault="00A31202" w:rsidP="003B788D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Sachin S Chaudhari and N.K.Patil</w:t>
            </w:r>
          </w:p>
          <w:p w:rsidR="000E2CF1" w:rsidRDefault="000E2CF1" w:rsidP="00FE0728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:rsidR="000E2CF1" w:rsidRPr="007870F7" w:rsidRDefault="000E2CF1" w:rsidP="00FE0728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:rsidR="003B788D" w:rsidRPr="003B788D" w:rsidRDefault="003B788D" w:rsidP="00A16CC5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sz w:val="24"/>
                <w:szCs w:val="24"/>
              </w:rPr>
              <w:t>SPRING BACK PREDICTION OF SHEET</w:t>
            </w:r>
          </w:p>
          <w:p w:rsidR="000E2CF1" w:rsidRPr="007870F7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sz w:val="24"/>
                <w:szCs w:val="24"/>
              </w:rPr>
              <w:t>METAL IN DEEP DRAWING PROCESS</w:t>
            </w:r>
          </w:p>
        </w:tc>
        <w:tc>
          <w:tcPr>
            <w:tcW w:w="2127" w:type="dxa"/>
            <w:tcBorders>
              <w:bottom w:val="single" w:sz="4" w:space="0" w:color="auto"/>
            </w:tcBorders>
          </w:tcPr>
          <w:p w:rsidR="000E2CF1" w:rsidRPr="00FB59B8" w:rsidRDefault="003B788D" w:rsidP="00FE0728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sz w:val="24"/>
                <w:szCs w:val="24"/>
              </w:rPr>
              <w:t>International Journal of Mechanical Engineering and Technology (IJMET)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:rsidR="000E2CF1" w:rsidRPr="0099381E" w:rsidRDefault="003B788D" w:rsidP="00FE0728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AEME Publication</w:t>
            </w:r>
          </w:p>
        </w:tc>
        <w:tc>
          <w:tcPr>
            <w:tcW w:w="1070" w:type="dxa"/>
            <w:tcBorders>
              <w:bottom w:val="single" w:sz="4" w:space="0" w:color="auto"/>
            </w:tcBorders>
          </w:tcPr>
          <w:p w:rsidR="000E2CF1" w:rsidRPr="00325321" w:rsidRDefault="003B788D" w:rsidP="003B788D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Dec 2015,</w:t>
            </w:r>
          </w:p>
        </w:tc>
      </w:tr>
      <w:tr w:rsidR="00E3199E" w:rsidRPr="00FB59B8" w:rsidTr="00A16CC5">
        <w:trPr>
          <w:trHeight w:val="1046"/>
        </w:trPr>
        <w:tc>
          <w:tcPr>
            <w:tcW w:w="1103" w:type="dxa"/>
            <w:tcBorders>
              <w:top w:val="single" w:sz="4" w:space="0" w:color="auto"/>
            </w:tcBorders>
          </w:tcPr>
          <w:p w:rsidR="00E3199E" w:rsidRDefault="00E3199E" w:rsidP="00E3199E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</w:p>
          <w:p w:rsidR="00E3199E" w:rsidRPr="00325321" w:rsidRDefault="00E3199E" w:rsidP="00FE0728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  <w:tcBorders>
              <w:top w:val="single" w:sz="4" w:space="0" w:color="auto"/>
            </w:tcBorders>
          </w:tcPr>
          <w:p w:rsidR="00E3199E" w:rsidRDefault="003B788D" w:rsidP="003B788D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Sachin S Chaudhari </w:t>
            </w:r>
          </w:p>
        </w:tc>
        <w:tc>
          <w:tcPr>
            <w:tcW w:w="2338" w:type="dxa"/>
            <w:tcBorders>
              <w:top w:val="single" w:sz="4" w:space="0" w:color="auto"/>
            </w:tcBorders>
          </w:tcPr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sz w:val="24"/>
                <w:szCs w:val="24"/>
              </w:rPr>
              <w:t>“Analysis of tool</w:t>
            </w:r>
          </w:p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sz w:val="24"/>
                <w:szCs w:val="24"/>
              </w:rPr>
              <w:t>life and surface roughness in</w:t>
            </w:r>
          </w:p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sz w:val="24"/>
                <w:szCs w:val="24"/>
              </w:rPr>
              <w:t>turning of</w:t>
            </w:r>
          </w:p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N1AL material by using</w:t>
            </w:r>
          </w:p>
          <w:p w:rsidR="00E3199E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sz w:val="24"/>
                <w:szCs w:val="24"/>
              </w:rPr>
              <w:t>Cryogenic treated tool”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lastRenderedPageBreak/>
              <w:t>International</w:t>
            </w:r>
          </w:p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Conference</w:t>
            </w:r>
          </w:p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n Advances in Mechanical</w:t>
            </w:r>
          </w:p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lastRenderedPageBreak/>
              <w:t>Engineering,Energy Systems</w:t>
            </w:r>
          </w:p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nd Sustainability</w:t>
            </w:r>
          </w:p>
          <w:p w:rsidR="00E3199E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(ICAMES - 2014)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lastRenderedPageBreak/>
              <w:t>LNCT</w:t>
            </w:r>
          </w:p>
          <w:p w:rsidR="00E3199E" w:rsidRDefault="003B788D" w:rsidP="003B788D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GROUP OF COLLEGES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,</w:t>
            </w:r>
            <w:r>
              <w:t xml:space="preserve"> </w:t>
            </w: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GWALIOR</w:t>
            </w:r>
          </w:p>
        </w:tc>
        <w:tc>
          <w:tcPr>
            <w:tcW w:w="1070" w:type="dxa"/>
            <w:tcBorders>
              <w:top w:val="single" w:sz="4" w:space="0" w:color="auto"/>
            </w:tcBorders>
          </w:tcPr>
          <w:p w:rsidR="00E3199E" w:rsidRDefault="003B788D" w:rsidP="00A16CC5">
            <w:pPr>
              <w:tabs>
                <w:tab w:val="center" w:pos="4666"/>
                <w:tab w:val="right" w:pos="9333"/>
              </w:tabs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201</w:t>
            </w:r>
            <w:r w:rsidR="00A16CC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4</w:t>
            </w:r>
          </w:p>
        </w:tc>
      </w:tr>
      <w:tr w:rsidR="000E2CF1" w:rsidRPr="00FB59B8" w:rsidTr="00A16CC5">
        <w:trPr>
          <w:trHeight w:val="942"/>
        </w:trPr>
        <w:tc>
          <w:tcPr>
            <w:tcW w:w="1103" w:type="dxa"/>
          </w:tcPr>
          <w:p w:rsidR="000E2CF1" w:rsidRPr="00325321" w:rsidRDefault="00E3199E" w:rsidP="00FE0728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3.</w:t>
            </w:r>
          </w:p>
        </w:tc>
        <w:tc>
          <w:tcPr>
            <w:tcW w:w="1804" w:type="dxa"/>
          </w:tcPr>
          <w:p w:rsidR="000E2CF1" w:rsidRPr="00A04ADD" w:rsidRDefault="003B788D" w:rsidP="003B788D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Sachin S Chaudhari, and </w:t>
            </w: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Navneet K Patil,</w:t>
            </w:r>
          </w:p>
        </w:tc>
        <w:tc>
          <w:tcPr>
            <w:tcW w:w="2338" w:type="dxa"/>
          </w:tcPr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sz w:val="24"/>
                <w:szCs w:val="24"/>
              </w:rPr>
              <w:t>Effect of Process Parameters on Spring Back In Deep</w:t>
            </w:r>
          </w:p>
          <w:p w:rsidR="000E2CF1" w:rsidRPr="007870F7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sz w:val="24"/>
                <w:szCs w:val="24"/>
              </w:rPr>
              <w:t>Drawing: A Review</w:t>
            </w:r>
          </w:p>
        </w:tc>
        <w:tc>
          <w:tcPr>
            <w:tcW w:w="2127" w:type="dxa"/>
          </w:tcPr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International Journal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</w:t>
            </w:r>
            <w:r w:rsidRPr="003B788D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f Engineering Research &amp; Technology (Ijert)</w:t>
            </w:r>
          </w:p>
          <w:p w:rsidR="003B788D" w:rsidRPr="003B788D" w:rsidRDefault="003B788D" w:rsidP="003B788D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:rsidR="000E2CF1" w:rsidRPr="00325321" w:rsidRDefault="000E2CF1" w:rsidP="00FE0728">
            <w:pPr>
              <w:tabs>
                <w:tab w:val="center" w:pos="4666"/>
                <w:tab w:val="right" w:pos="9333"/>
              </w:tabs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842" w:type="dxa"/>
          </w:tcPr>
          <w:p w:rsidR="00A16CC5" w:rsidRPr="00A16CC5" w:rsidRDefault="00A16CC5" w:rsidP="00A16CC5">
            <w:pPr>
              <w:tabs>
                <w:tab w:val="center" w:pos="4666"/>
                <w:tab w:val="right" w:pos="9333"/>
              </w:tabs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A16CC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JERT</w:t>
            </w:r>
          </w:p>
          <w:p w:rsidR="000E2CF1" w:rsidRPr="0099381E" w:rsidRDefault="000E2CF1" w:rsidP="00A16CC5">
            <w:pPr>
              <w:tabs>
                <w:tab w:val="center" w:pos="4666"/>
                <w:tab w:val="right" w:pos="9333"/>
              </w:tabs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1070" w:type="dxa"/>
          </w:tcPr>
          <w:p w:rsidR="000E2CF1" w:rsidRPr="00A16CC5" w:rsidRDefault="00A16CC5" w:rsidP="00A16CC5">
            <w:pPr>
              <w:tabs>
                <w:tab w:val="center" w:pos="4666"/>
                <w:tab w:val="right" w:pos="9333"/>
              </w:tabs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A16CC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2015</w:t>
            </w:r>
          </w:p>
        </w:tc>
      </w:tr>
      <w:tr w:rsidR="00A16CC5" w:rsidRPr="00FB59B8" w:rsidTr="00A16CC5">
        <w:trPr>
          <w:trHeight w:val="942"/>
        </w:trPr>
        <w:tc>
          <w:tcPr>
            <w:tcW w:w="1103" w:type="dxa"/>
          </w:tcPr>
          <w:p w:rsidR="00A16CC5" w:rsidRDefault="00A16CC5" w:rsidP="00FE0728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1804" w:type="dxa"/>
          </w:tcPr>
          <w:p w:rsidR="00A16CC5" w:rsidRDefault="00A16CC5" w:rsidP="003B788D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Sachin S Chaudhari </w:t>
            </w:r>
            <w:r w:rsidRPr="00A16CC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, Dr A M N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ikalje </w:t>
            </w:r>
            <w:r w:rsidRPr="00A16CC5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, Dr G E Chaudhari</w:t>
            </w:r>
          </w:p>
        </w:tc>
        <w:tc>
          <w:tcPr>
            <w:tcW w:w="2338" w:type="dxa"/>
          </w:tcPr>
          <w:p w:rsidR="00A16CC5" w:rsidRPr="00A16CC5" w:rsidRDefault="00A16CC5" w:rsidP="00A16CC5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16CC5">
              <w:rPr>
                <w:rFonts w:ascii="Times New Roman" w:hAnsi="Times New Roman" w:cs="Times New Roman"/>
                <w:sz w:val="24"/>
                <w:szCs w:val="24"/>
              </w:rPr>
              <w:t>Current Research in Powder Mixed Electric Discharge</w:t>
            </w:r>
          </w:p>
          <w:p w:rsidR="00A16CC5" w:rsidRPr="003B788D" w:rsidRDefault="00A16CC5" w:rsidP="00A16CC5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16CC5">
              <w:rPr>
                <w:rFonts w:ascii="Times New Roman" w:hAnsi="Times New Roman" w:cs="Times New Roman"/>
                <w:sz w:val="24"/>
                <w:szCs w:val="24"/>
              </w:rPr>
              <w:t>Machining: A Review</w:t>
            </w:r>
          </w:p>
        </w:tc>
        <w:tc>
          <w:tcPr>
            <w:tcW w:w="2127" w:type="dxa"/>
          </w:tcPr>
          <w:p w:rsidR="00A16CC5" w:rsidRPr="003B788D" w:rsidRDefault="00A16CC5" w:rsidP="00A16CC5">
            <w:pPr>
              <w:tabs>
                <w:tab w:val="center" w:pos="4666"/>
                <w:tab w:val="right" w:pos="9333"/>
              </w:tabs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A16CC5">
              <w:rPr>
                <w:rFonts w:ascii="Times New Roman" w:hAnsi="Times New Roman" w:cs="Times New Roman"/>
                <w:sz w:val="24"/>
                <w:szCs w:val="24"/>
              </w:rPr>
              <w:t> 2nd International Conference on Emerging trends in Manufacturing, Engines and Modelling (ICEMEM -2019)</w:t>
            </w:r>
          </w:p>
        </w:tc>
        <w:tc>
          <w:tcPr>
            <w:tcW w:w="1842" w:type="dxa"/>
          </w:tcPr>
          <w:p w:rsidR="00A16CC5" w:rsidRDefault="00A16CC5" w:rsidP="00A16CC5">
            <w:pPr>
              <w:tabs>
                <w:tab w:val="center" w:pos="4666"/>
                <w:tab w:val="right" w:pos="9333"/>
              </w:tabs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OP Publications</w:t>
            </w:r>
          </w:p>
          <w:p w:rsidR="00A16CC5" w:rsidRPr="00A16CC5" w:rsidRDefault="00A16CC5" w:rsidP="00A16CC5">
            <w:pPr>
              <w:tabs>
                <w:tab w:val="center" w:pos="4666"/>
                <w:tab w:val="right" w:pos="9333"/>
              </w:tabs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  <w:sz w:val="19"/>
                <w:szCs w:val="19"/>
                <w:shd w:val="clear" w:color="auto" w:fill="FFFFFF"/>
              </w:rPr>
              <w:t>SVKM'S Narsee Monjee Institute of Management Studies</w:t>
            </w:r>
          </w:p>
        </w:tc>
        <w:tc>
          <w:tcPr>
            <w:tcW w:w="1070" w:type="dxa"/>
          </w:tcPr>
          <w:p w:rsidR="00A16CC5" w:rsidRPr="00A16CC5" w:rsidRDefault="00A16CC5" w:rsidP="00A16CC5">
            <w:pPr>
              <w:tabs>
                <w:tab w:val="center" w:pos="4666"/>
                <w:tab w:val="right" w:pos="9333"/>
              </w:tabs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2019</w:t>
            </w:r>
          </w:p>
        </w:tc>
      </w:tr>
    </w:tbl>
    <w:p w:rsidR="003C2D89" w:rsidRDefault="00D013A1" w:rsidP="00C349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>Memberships and Affiliations:</w:t>
      </w:r>
      <w:r w:rsidR="003A2933">
        <w:rPr>
          <w:rFonts w:ascii="Times New Roman" w:eastAsia="Times New Roman" w:hAnsi="Times New Roman" w:cs="Times New Roman"/>
          <w:b/>
          <w:bCs/>
          <w:sz w:val="27"/>
          <w:szCs w:val="27"/>
          <w:lang w:bidi="mr-IN"/>
        </w:rPr>
        <w:t xml:space="preserve"> NIL</w:t>
      </w:r>
    </w:p>
    <w:p w:rsidR="00D013A1" w:rsidRPr="00C34922" w:rsidRDefault="00D013A1" w:rsidP="00C349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1"/>
          <w:szCs w:val="21"/>
          <w:lang w:bidi="mr-IN"/>
        </w:rPr>
      </w:pPr>
    </w:p>
    <w:sectPr w:rsidR="00D013A1" w:rsidRPr="00C34922" w:rsidSect="00C34922">
      <w:pgSz w:w="12240" w:h="15840"/>
      <w:pgMar w:top="81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03E10" w:rsidRDefault="00703E10" w:rsidP="00283213">
      <w:pPr>
        <w:spacing w:after="0" w:line="240" w:lineRule="auto"/>
      </w:pPr>
      <w:r>
        <w:separator/>
      </w:r>
    </w:p>
  </w:endnote>
  <w:endnote w:type="continuationSeparator" w:id="1">
    <w:p w:rsidR="00703E10" w:rsidRDefault="00703E10" w:rsidP="002832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03E10" w:rsidRDefault="00703E10" w:rsidP="00283213">
      <w:pPr>
        <w:spacing w:after="0" w:line="240" w:lineRule="auto"/>
      </w:pPr>
      <w:r>
        <w:separator/>
      </w:r>
    </w:p>
  </w:footnote>
  <w:footnote w:type="continuationSeparator" w:id="1">
    <w:p w:rsidR="00703E10" w:rsidRDefault="00703E10" w:rsidP="002832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6D1466"/>
    <w:multiLevelType w:val="multilevel"/>
    <w:tmpl w:val="99D03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9E04B55"/>
    <w:multiLevelType w:val="multilevel"/>
    <w:tmpl w:val="5D7C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6EC95C3A"/>
    <w:multiLevelType w:val="hybridMultilevel"/>
    <w:tmpl w:val="56EC33C8"/>
    <w:lvl w:ilvl="0" w:tplc="564051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7cwMbSwNLI0NDYzMbVQ0lEKTi0uzszPAykwqgUAsGCzJiwAAAA="/>
  </w:docVars>
  <w:rsids>
    <w:rsidRoot w:val="003C2D89"/>
    <w:rsid w:val="000E2CF1"/>
    <w:rsid w:val="001B18B7"/>
    <w:rsid w:val="00240409"/>
    <w:rsid w:val="00283213"/>
    <w:rsid w:val="00284532"/>
    <w:rsid w:val="003A2933"/>
    <w:rsid w:val="003A6E08"/>
    <w:rsid w:val="003B788D"/>
    <w:rsid w:val="003C2D89"/>
    <w:rsid w:val="00495ABF"/>
    <w:rsid w:val="004D3D84"/>
    <w:rsid w:val="00566BB4"/>
    <w:rsid w:val="00566BEE"/>
    <w:rsid w:val="00584376"/>
    <w:rsid w:val="005B33E7"/>
    <w:rsid w:val="005F43AC"/>
    <w:rsid w:val="00703E10"/>
    <w:rsid w:val="00837E3D"/>
    <w:rsid w:val="00843B65"/>
    <w:rsid w:val="00862B96"/>
    <w:rsid w:val="00936CFB"/>
    <w:rsid w:val="00984A76"/>
    <w:rsid w:val="009A3CAD"/>
    <w:rsid w:val="00A16CC5"/>
    <w:rsid w:val="00A31202"/>
    <w:rsid w:val="00A71FC6"/>
    <w:rsid w:val="00A87A41"/>
    <w:rsid w:val="00AB0EF7"/>
    <w:rsid w:val="00B66297"/>
    <w:rsid w:val="00BD24FF"/>
    <w:rsid w:val="00C158F5"/>
    <w:rsid w:val="00C34922"/>
    <w:rsid w:val="00C53DDF"/>
    <w:rsid w:val="00D013A1"/>
    <w:rsid w:val="00D07042"/>
    <w:rsid w:val="00E3199E"/>
    <w:rsid w:val="00E757A7"/>
    <w:rsid w:val="00E82CCB"/>
    <w:rsid w:val="00EC385D"/>
    <w:rsid w:val="00F92771"/>
    <w:rsid w:val="00FB50E1"/>
    <w:rsid w:val="00FE07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385D"/>
  </w:style>
  <w:style w:type="paragraph" w:styleId="Heading3">
    <w:name w:val="heading 3"/>
    <w:basedOn w:val="Normal"/>
    <w:link w:val="Heading3Char"/>
    <w:uiPriority w:val="9"/>
    <w:qFormat/>
    <w:rsid w:val="003C2D8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m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C2D89"/>
    <w:rPr>
      <w:rFonts w:ascii="Times New Roman" w:eastAsia="Times New Roman" w:hAnsi="Times New Roman" w:cs="Times New Roman"/>
      <w:b/>
      <w:bCs/>
      <w:sz w:val="27"/>
      <w:szCs w:val="27"/>
      <w:lang w:bidi="mr-IN"/>
    </w:rPr>
  </w:style>
  <w:style w:type="paragraph" w:styleId="NormalWeb">
    <w:name w:val="Normal (Web)"/>
    <w:basedOn w:val="Normal"/>
    <w:uiPriority w:val="99"/>
    <w:semiHidden/>
    <w:unhideWhenUsed/>
    <w:rsid w:val="003C2D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mr-IN"/>
    </w:rPr>
  </w:style>
  <w:style w:type="character" w:styleId="Strong">
    <w:name w:val="Strong"/>
    <w:basedOn w:val="DefaultParagraphFont"/>
    <w:uiPriority w:val="22"/>
    <w:qFormat/>
    <w:rsid w:val="003C2D89"/>
    <w:rPr>
      <w:b/>
      <w:bCs/>
    </w:rPr>
  </w:style>
  <w:style w:type="table" w:styleId="TableGrid">
    <w:name w:val="Table Grid"/>
    <w:basedOn w:val="TableNormal"/>
    <w:uiPriority w:val="59"/>
    <w:rsid w:val="00C53DD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349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32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213"/>
  </w:style>
  <w:style w:type="paragraph" w:styleId="Footer">
    <w:name w:val="footer"/>
    <w:basedOn w:val="Normal"/>
    <w:link w:val="FooterChar"/>
    <w:uiPriority w:val="99"/>
    <w:unhideWhenUsed/>
    <w:rsid w:val="002832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213"/>
  </w:style>
  <w:style w:type="paragraph" w:styleId="BalloonText">
    <w:name w:val="Balloon Text"/>
    <w:basedOn w:val="Normal"/>
    <w:link w:val="BalloonTextChar"/>
    <w:uiPriority w:val="99"/>
    <w:semiHidden/>
    <w:unhideWhenUsed/>
    <w:rsid w:val="00FE0728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728"/>
    <w:rPr>
      <w:rFonts w:ascii="Tahoma" w:hAnsi="Tahoma" w:cs="Mangal"/>
      <w:sz w:val="16"/>
      <w:szCs w:val="14"/>
    </w:rPr>
  </w:style>
  <w:style w:type="character" w:styleId="Hyperlink">
    <w:name w:val="Hyperlink"/>
    <w:basedOn w:val="DefaultParagraphFont"/>
    <w:uiPriority w:val="99"/>
    <w:unhideWhenUsed/>
    <w:rsid w:val="00FE072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9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9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5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88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5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6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62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1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40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3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0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61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0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00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55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7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81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5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5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15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676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4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97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08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297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1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16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719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2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528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4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25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437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3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chinschaudhari7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achin chaudhari</cp:lastModifiedBy>
  <cp:revision>7</cp:revision>
  <dcterms:created xsi:type="dcterms:W3CDTF">2021-10-04T17:57:00Z</dcterms:created>
  <dcterms:modified xsi:type="dcterms:W3CDTF">2021-10-08T10:47:00Z</dcterms:modified>
</cp:coreProperties>
</file>